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6D36F9A5" w14:textId="6CD4E5AB" w:rsidR="00854307" w:rsidRPr="00196D8D" w:rsidRDefault="00184B08" w:rsidP="00196D8D">
      <w:pPr>
        <w:spacing w:line="360" w:lineRule="auto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184B08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196D8D">
        <w:rPr>
          <w:b/>
          <w:color w:val="1F1F1F"/>
          <w:sz w:val="22"/>
          <w:szCs w:val="22"/>
          <w:shd w:val="clear" w:color="auto" w:fill="FFFFFF"/>
          <w:lang w:val="en-US"/>
        </w:rPr>
        <w:t>UNFPA</w:t>
      </w:r>
    </w:p>
    <w:p w14:paraId="79BC5696" w14:textId="77777777" w:rsidR="00196D8D" w:rsidRDefault="00196D8D" w:rsidP="00196D8D">
      <w:pPr>
        <w:jc w:val="center"/>
        <w:rPr>
          <w:b/>
          <w:sz w:val="22"/>
          <w:szCs w:val="22"/>
          <w:shd w:val="clear" w:color="auto" w:fill="FFFFFF"/>
        </w:rPr>
      </w:pPr>
      <w:r w:rsidRPr="00275C63">
        <w:rPr>
          <w:b/>
          <w:sz w:val="22"/>
          <w:szCs w:val="22"/>
          <w:shd w:val="clear" w:color="auto" w:fill="FFFFFF"/>
        </w:rPr>
        <w:t>УКЛАДЕННЯ ДОГОВОРУ НА ПОСЛУГИ ОРГАНІЗАЦІЇ ТА ПРОВЕДЕННЮ ЗАХОДУ</w:t>
      </w:r>
    </w:p>
    <w:p w14:paraId="1F97DB73" w14:textId="4952A729" w:rsidR="009064CA" w:rsidRPr="00326DA8" w:rsidRDefault="00196D8D" w:rsidP="00196D8D">
      <w:pPr>
        <w:jc w:val="center"/>
        <w:rPr>
          <w:b/>
          <w:sz w:val="22"/>
          <w:szCs w:val="22"/>
          <w:shd w:val="clear" w:color="auto" w:fill="FFFFFF"/>
        </w:rPr>
      </w:pPr>
      <w:r w:rsidRPr="007177C7">
        <w:rPr>
          <w:b/>
          <w:sz w:val="22"/>
          <w:szCs w:val="22"/>
          <w:shd w:val="clear" w:color="auto" w:fill="FFFFFF"/>
        </w:rPr>
        <w:t>«</w:t>
      </w:r>
      <w:r w:rsidRPr="007177C7">
        <w:rPr>
          <w:rStyle w:val="ac"/>
          <w:color w:val="222222"/>
          <w:shd w:val="clear" w:color="auto" w:fill="FFFFFF"/>
        </w:rPr>
        <w:t>СИЛА ПІДТРИМКИ: МОЖЛИВОСТІ, ЩО ЗМІНЮЮТЬ ЖИТТЯ»</w:t>
      </w:r>
      <w:r w:rsidR="00326DA8" w:rsidRPr="00326DA8">
        <w:rPr>
          <w:b/>
          <w:sz w:val="22"/>
          <w:szCs w:val="22"/>
          <w:shd w:val="clear" w:color="auto" w:fill="FFFFFF"/>
        </w:rPr>
        <w:t xml:space="preserve"> </w:t>
      </w:r>
    </w:p>
    <w:tbl>
      <w:tblPr>
        <w:tblW w:w="15732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12616"/>
      </w:tblGrid>
      <w:tr w:rsidR="005C31CB" w:rsidRPr="00F912C7" w14:paraId="00631823" w14:textId="77777777" w:rsidTr="006950CB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</w:t>
            </w:r>
            <w:r w:rsidR="009907F5" w:rsidRPr="00F912C7">
              <w:rPr>
                <w:bCs/>
              </w:rPr>
              <w:t>на назва учасника тендеру</w:t>
            </w:r>
            <w:r w:rsidR="005C31CB" w:rsidRPr="00F912C7">
              <w:rPr>
                <w:bCs/>
              </w:rPr>
              <w:t>:</w:t>
            </w:r>
          </w:p>
        </w:tc>
        <w:tc>
          <w:tcPr>
            <w:tcW w:w="12616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</w:rPr>
            </w:pPr>
          </w:p>
          <w:p w14:paraId="00631822" w14:textId="14333251" w:rsidR="005C31CB" w:rsidRPr="00F912C7" w:rsidRDefault="009907F5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аповн</w:t>
            </w:r>
            <w:r w:rsidR="006950CB">
              <w:rPr>
                <w:bCs/>
                <w:i/>
              </w:rPr>
              <w:t>іть</w:t>
            </w:r>
          </w:p>
        </w:tc>
      </w:tr>
      <w:tr w:rsidR="005C31CB" w:rsidRPr="00F912C7" w14:paraId="00631826" w14:textId="77777777" w:rsidTr="006950CB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12616" w:type="dxa"/>
          </w:tcPr>
          <w:p w14:paraId="00631825" w14:textId="588166F9" w:rsidR="005C31CB" w:rsidRPr="00F912C7" w:rsidRDefault="00675C4A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</w:t>
            </w:r>
            <w:r w:rsidR="009907F5" w:rsidRPr="00F912C7">
              <w:rPr>
                <w:bCs/>
                <w:i/>
              </w:rPr>
              <w:t>апов</w:t>
            </w:r>
            <w:r w:rsidR="006950CB">
              <w:rPr>
                <w:bCs/>
                <w:i/>
              </w:rPr>
              <w:t>ніть</w:t>
            </w:r>
          </w:p>
        </w:tc>
      </w:tr>
      <w:tr w:rsidR="005C31CB" w:rsidRPr="00F912C7" w14:paraId="00631829" w14:textId="77777777" w:rsidTr="006950CB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</w:t>
            </w:r>
            <w:r w:rsidR="0086021F" w:rsidRPr="00F912C7">
              <w:rPr>
                <w:bCs/>
              </w:rPr>
              <w:t xml:space="preserve"> на тендер:</w:t>
            </w:r>
          </w:p>
        </w:tc>
        <w:tc>
          <w:tcPr>
            <w:tcW w:w="12616" w:type="dxa"/>
          </w:tcPr>
          <w:p w14:paraId="00631828" w14:textId="4560E24D" w:rsidR="005C31CB" w:rsidRPr="00196D8D" w:rsidRDefault="00927C1B" w:rsidP="00904563">
            <w:pPr>
              <w:ind w:left="630"/>
              <w:jc w:val="center"/>
              <w:rPr>
                <w:bCs/>
                <w:lang w:val="en-US"/>
              </w:rPr>
            </w:pPr>
            <w:r w:rsidRPr="00927C1B">
              <w:t xml:space="preserve">ITB </w:t>
            </w:r>
            <w:r w:rsidR="00196D8D">
              <w:rPr>
                <w:lang w:val="en-US"/>
              </w:rPr>
              <w:t>16</w:t>
            </w:r>
            <w:r w:rsidR="0033789D">
              <w:t>/0</w:t>
            </w:r>
            <w:r w:rsidR="00196D8D">
              <w:rPr>
                <w:lang w:val="en-US"/>
              </w:rPr>
              <w:t>7</w:t>
            </w:r>
            <w:r w:rsidR="0033789D">
              <w:t>/2</w:t>
            </w:r>
            <w:r w:rsidR="00196D8D">
              <w:rPr>
                <w:lang w:val="en-US"/>
              </w:rPr>
              <w:t>6-1</w:t>
            </w:r>
          </w:p>
        </w:tc>
      </w:tr>
    </w:tbl>
    <w:p w14:paraId="0063182B" w14:textId="2219C07A" w:rsidR="00D52DF6" w:rsidRPr="00F912C7" w:rsidRDefault="00440C67" w:rsidP="006950CB">
      <w:pPr>
        <w:pStyle w:val="aa"/>
        <w:pBdr>
          <w:bottom w:val="single" w:sz="4" w:space="3" w:color="5B9BD5" w:themeColor="accent1"/>
        </w:pBdr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 xml:space="preserve">ITB </w:t>
      </w:r>
      <w:r w:rsidR="00196D8D">
        <w:rPr>
          <w:lang w:val="en-US"/>
        </w:rPr>
        <w:t>16</w:t>
      </w:r>
      <w:r w:rsidR="0033789D" w:rsidRPr="0033789D">
        <w:t>/0</w:t>
      </w:r>
      <w:r w:rsidR="00196D8D">
        <w:rPr>
          <w:lang w:val="en-US"/>
        </w:rPr>
        <w:t>7</w:t>
      </w:r>
      <w:r w:rsidR="0033789D" w:rsidRPr="0033789D">
        <w:t>/2</w:t>
      </w:r>
      <w:r w:rsidR="00196D8D">
        <w:rPr>
          <w:lang w:val="en-US"/>
        </w:rPr>
        <w:t>6-1</w:t>
      </w:r>
      <w:r w:rsidR="00D52DF6" w:rsidRPr="00F912C7">
        <w:t>».</w:t>
      </w:r>
    </w:p>
    <w:p w14:paraId="697BC48D" w14:textId="307E0BD5" w:rsidR="00384C98" w:rsidRPr="00C37EF8" w:rsidRDefault="00D52DF6" w:rsidP="006950CB">
      <w:pPr>
        <w:pStyle w:val="aa"/>
        <w:pBdr>
          <w:bottom w:val="single" w:sz="4" w:space="3" w:color="5B9BD5" w:themeColor="accent1"/>
        </w:pBdr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38A80E92" w14:textId="77777777" w:rsidR="0033789D" w:rsidRDefault="00B43D0D" w:rsidP="0033789D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tbl>
      <w:tblPr>
        <w:tblStyle w:val="a9"/>
        <w:tblW w:w="15730" w:type="dxa"/>
        <w:tblInd w:w="-5" w:type="dxa"/>
        <w:tblLook w:val="04A0" w:firstRow="1" w:lastRow="0" w:firstColumn="1" w:lastColumn="0" w:noHBand="0" w:noVBand="1"/>
      </w:tblPr>
      <w:tblGrid>
        <w:gridCol w:w="567"/>
        <w:gridCol w:w="5551"/>
        <w:gridCol w:w="1042"/>
        <w:gridCol w:w="1104"/>
        <w:gridCol w:w="1876"/>
        <w:gridCol w:w="3002"/>
        <w:gridCol w:w="2588"/>
      </w:tblGrid>
      <w:tr w:rsidR="006950CB" w:rsidRPr="006950CB" w14:paraId="12BFF72B" w14:textId="09D02214" w:rsidTr="006950CB">
        <w:trPr>
          <w:trHeight w:val="828"/>
        </w:trPr>
        <w:tc>
          <w:tcPr>
            <w:tcW w:w="567" w:type="dxa"/>
            <w:shd w:val="clear" w:color="auto" w:fill="DEEAF6" w:themeFill="accent1" w:themeFillTint="33"/>
            <w:noWrap/>
            <w:hideMark/>
          </w:tcPr>
          <w:p w14:paraId="1F8E4E8E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5551" w:type="dxa"/>
            <w:shd w:val="clear" w:color="auto" w:fill="DEEAF6" w:themeFill="accent1" w:themeFillTint="33"/>
            <w:noWrap/>
            <w:hideMark/>
          </w:tcPr>
          <w:p w14:paraId="31686B36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1042" w:type="dxa"/>
            <w:shd w:val="clear" w:color="auto" w:fill="DEEAF6" w:themeFill="accent1" w:themeFillTint="33"/>
            <w:hideMark/>
          </w:tcPr>
          <w:p w14:paraId="0DE5D75A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1104" w:type="dxa"/>
            <w:shd w:val="clear" w:color="auto" w:fill="DEEAF6" w:themeFill="accent1" w:themeFillTint="33"/>
            <w:noWrap/>
            <w:hideMark/>
          </w:tcPr>
          <w:p w14:paraId="45835E47" w14:textId="77777777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1876" w:type="dxa"/>
            <w:shd w:val="clear" w:color="auto" w:fill="DEEAF6" w:themeFill="accent1" w:themeFillTint="33"/>
            <w:hideMark/>
          </w:tcPr>
          <w:p w14:paraId="5BC4A7AD" w14:textId="3E48E6E8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3002" w:type="dxa"/>
            <w:shd w:val="clear" w:color="auto" w:fill="DEEAF6" w:themeFill="accent1" w:themeFillTint="33"/>
            <w:hideMark/>
          </w:tcPr>
          <w:p w14:paraId="2261888B" w14:textId="106C8684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2588" w:type="dxa"/>
            <w:shd w:val="clear" w:color="auto" w:fill="DEEAF6" w:themeFill="accent1" w:themeFillTint="33"/>
          </w:tcPr>
          <w:p w14:paraId="10B821CD" w14:textId="35D7833B" w:rsidR="006950CB" w:rsidRPr="006950CB" w:rsidRDefault="006950CB" w:rsidP="006950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196D8D" w:rsidRPr="006950CB" w14:paraId="22234C31" w14:textId="02F5625C" w:rsidTr="006950CB">
        <w:trPr>
          <w:trHeight w:val="394"/>
        </w:trPr>
        <w:tc>
          <w:tcPr>
            <w:tcW w:w="567" w:type="dxa"/>
            <w:shd w:val="clear" w:color="auto" w:fill="C5E0B3" w:themeFill="accent6" w:themeFillTint="66"/>
            <w:noWrap/>
            <w:hideMark/>
          </w:tcPr>
          <w:p w14:paraId="6979E8B6" w14:textId="77777777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12575" w:type="dxa"/>
            <w:gridSpan w:val="5"/>
            <w:shd w:val="clear" w:color="auto" w:fill="C5E0B3" w:themeFill="accent6" w:themeFillTint="66"/>
            <w:hideMark/>
          </w:tcPr>
          <w:p w14:paraId="25969905" w14:textId="77777777" w:rsidR="00196D8D" w:rsidRDefault="00196D8D" w:rsidP="006950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рганізація та проведення заходу :</w:t>
            </w:r>
          </w:p>
          <w:p w14:paraId="33B0D68A" w14:textId="4D9BADFF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  <w:tc>
          <w:tcPr>
            <w:tcW w:w="2588" w:type="dxa"/>
            <w:vMerge w:val="restart"/>
            <w:shd w:val="clear" w:color="auto" w:fill="C5E0B3" w:themeFill="accent6" w:themeFillTint="66"/>
          </w:tcPr>
          <w:p w14:paraId="1ACB0F55" w14:textId="77777777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</w:p>
        </w:tc>
      </w:tr>
      <w:tr w:rsidR="00196D8D" w:rsidRPr="006950CB" w14:paraId="0BE9041B" w14:textId="7B17F44A" w:rsidTr="006950CB">
        <w:trPr>
          <w:trHeight w:val="259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0398686" w14:textId="466166C8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7A8FFAEE" w14:textId="7DB53846" w:rsidR="00196D8D" w:rsidRDefault="004F075F" w:rsidP="006950CB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Кейтеренгові</w:t>
            </w:r>
            <w:proofErr w:type="spellEnd"/>
            <w:r>
              <w:rPr>
                <w:sz w:val="20"/>
                <w:szCs w:val="20"/>
              </w:rPr>
              <w:t xml:space="preserve"> послуги  </w:t>
            </w:r>
            <w:r w:rsidR="004718A7">
              <w:rPr>
                <w:sz w:val="20"/>
                <w:szCs w:val="20"/>
              </w:rPr>
              <w:t>(</w:t>
            </w:r>
            <w:r w:rsidR="004718A7" w:rsidRPr="003F35D7">
              <w:rPr>
                <w:sz w:val="20"/>
                <w:szCs w:val="20"/>
              </w:rPr>
              <w:t>18.09.2026</w:t>
            </w:r>
            <w:r w:rsidR="004718A7">
              <w:rPr>
                <w:sz w:val="20"/>
                <w:szCs w:val="20"/>
              </w:rPr>
              <w:t>)</w:t>
            </w:r>
          </w:p>
          <w:p w14:paraId="09EA8AD7" w14:textId="2191A1DE" w:rsidR="005050F0" w:rsidRPr="005050F0" w:rsidRDefault="005050F0" w:rsidP="006950CB">
            <w:pPr>
              <w:jc w:val="both"/>
              <w:rPr>
                <w:i/>
                <w:sz w:val="16"/>
                <w:szCs w:val="16"/>
              </w:rPr>
            </w:pPr>
            <w:r w:rsidRPr="005050F0">
              <w:rPr>
                <w:i/>
                <w:sz w:val="16"/>
                <w:szCs w:val="16"/>
              </w:rPr>
              <w:t xml:space="preserve">* відповідно до технічного завдання 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7A139295" w14:textId="48A37575" w:rsidR="00196D8D" w:rsidRDefault="004F075F" w:rsidP="0033789D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1104" w:type="dxa"/>
            <w:shd w:val="clear" w:color="auto" w:fill="FFF2CC" w:themeFill="accent4" w:themeFillTint="33"/>
          </w:tcPr>
          <w:p w14:paraId="410CAEFD" w14:textId="41DDD362" w:rsidR="00196D8D" w:rsidRDefault="004F075F" w:rsidP="0033789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6D414C81" w14:textId="77777777" w:rsidR="00196D8D" w:rsidRDefault="00196D8D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05DD0A83" w14:textId="2B656E32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103A581" w14:textId="77777777" w:rsidR="00196D8D" w:rsidRPr="006950CB" w:rsidRDefault="00196D8D" w:rsidP="0033789D">
            <w:pPr>
              <w:jc w:val="both"/>
              <w:rPr>
                <w:sz w:val="20"/>
                <w:szCs w:val="20"/>
              </w:rPr>
            </w:pPr>
          </w:p>
        </w:tc>
      </w:tr>
      <w:tr w:rsidR="004718A7" w:rsidRPr="006950CB" w14:paraId="7E72397E" w14:textId="63F131FC" w:rsidTr="006950CB">
        <w:trPr>
          <w:trHeight w:val="223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18E03CC9" w14:textId="319547EC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0210AB77" w14:textId="1A3DD813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Ф</w:t>
            </w:r>
            <w:r w:rsidRPr="003F35D7">
              <w:rPr>
                <w:sz w:val="20"/>
                <w:szCs w:val="20"/>
              </w:rPr>
              <w:t xml:space="preserve">ото та </w:t>
            </w:r>
            <w:proofErr w:type="spellStart"/>
            <w:r w:rsidRPr="003F35D7">
              <w:rPr>
                <w:sz w:val="20"/>
                <w:szCs w:val="20"/>
              </w:rPr>
              <w:t>відеофіксацію</w:t>
            </w:r>
            <w:proofErr w:type="spellEnd"/>
            <w:r w:rsidRPr="003F35D7">
              <w:rPr>
                <w:sz w:val="20"/>
                <w:szCs w:val="20"/>
              </w:rPr>
              <w:t xml:space="preserve"> заходу</w:t>
            </w:r>
            <w:r>
              <w:rPr>
                <w:sz w:val="20"/>
                <w:szCs w:val="20"/>
              </w:rPr>
              <w:t xml:space="preserve"> (</w:t>
            </w:r>
            <w:r w:rsidRPr="003F35D7">
              <w:rPr>
                <w:sz w:val="20"/>
                <w:szCs w:val="20"/>
              </w:rPr>
              <w:t>18.09.2026</w:t>
            </w:r>
            <w:r>
              <w:rPr>
                <w:sz w:val="20"/>
                <w:szCs w:val="20"/>
              </w:rPr>
              <w:t>)</w:t>
            </w:r>
          </w:p>
          <w:p w14:paraId="6D88A576" w14:textId="548EA30F" w:rsidR="004718A7" w:rsidRDefault="004718A7" w:rsidP="004718A7">
            <w:pPr>
              <w:jc w:val="both"/>
              <w:rPr>
                <w:sz w:val="20"/>
                <w:szCs w:val="20"/>
              </w:rPr>
            </w:pPr>
            <w:r w:rsidRPr="005050F0">
              <w:rPr>
                <w:i/>
                <w:sz w:val="16"/>
                <w:szCs w:val="16"/>
              </w:rPr>
              <w:t>* відповідно до технічного завдання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5D740F62" w14:textId="423CB15E" w:rsidR="004718A7" w:rsidRDefault="004718A7" w:rsidP="004718A7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1104" w:type="dxa"/>
            <w:shd w:val="clear" w:color="auto" w:fill="FFF2CC" w:themeFill="accent4" w:themeFillTint="33"/>
          </w:tcPr>
          <w:p w14:paraId="7F4BE362" w14:textId="2D6D3220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1A4EDC17" w14:textId="77777777" w:rsidR="004718A7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2E4093C8" w14:textId="0AAC97F9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37176E82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</w:tr>
      <w:tr w:rsidR="004718A7" w:rsidRPr="006950CB" w14:paraId="26FA7302" w14:textId="18F74287" w:rsidTr="006950CB">
        <w:trPr>
          <w:trHeight w:val="202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04A70C0A" w14:textId="2239B9E3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17857DE1" w14:textId="35F06D2F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</w:t>
            </w:r>
            <w:r w:rsidRPr="003F35D7">
              <w:rPr>
                <w:sz w:val="20"/>
                <w:szCs w:val="20"/>
              </w:rPr>
              <w:t>ослуги перекладача (синхронний переклад) (українська-англійська; англійська-українська)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Pr="003F35D7">
              <w:rPr>
                <w:sz w:val="20"/>
                <w:szCs w:val="20"/>
              </w:rPr>
              <w:t>18.09.202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11B92896" w14:textId="7002F36F" w:rsidR="004718A7" w:rsidRDefault="004718A7" w:rsidP="004718A7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1104" w:type="dxa"/>
            <w:shd w:val="clear" w:color="auto" w:fill="FFF2CC" w:themeFill="accent4" w:themeFillTint="33"/>
          </w:tcPr>
          <w:p w14:paraId="0EBB3903" w14:textId="3C41DB37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53C25796" w14:textId="77777777" w:rsidR="004718A7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773AD496" w14:textId="1A5BEDE6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60BFEB97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</w:tr>
      <w:tr w:rsidR="004718A7" w:rsidRPr="006950CB" w14:paraId="21851771" w14:textId="77777777" w:rsidTr="006950CB">
        <w:trPr>
          <w:trHeight w:val="202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0E6A6173" w14:textId="3C15B5DB" w:rsidR="004718A7" w:rsidRPr="00196D8D" w:rsidRDefault="004718A7" w:rsidP="004718A7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4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7B2516B5" w14:textId="77777777" w:rsidR="004718A7" w:rsidRPr="004718A7" w:rsidRDefault="004718A7" w:rsidP="004718A7">
            <w:pPr>
              <w:jc w:val="both"/>
              <w:rPr>
                <w:sz w:val="20"/>
                <w:szCs w:val="20"/>
              </w:rPr>
            </w:pPr>
            <w:r w:rsidRPr="004718A7">
              <w:rPr>
                <w:sz w:val="20"/>
                <w:szCs w:val="20"/>
              </w:rPr>
              <w:t>Виготовлення інформаційних стендів</w:t>
            </w:r>
          </w:p>
          <w:p w14:paraId="222922F7" w14:textId="58E52932" w:rsidR="004718A7" w:rsidRDefault="004718A7" w:rsidP="004718A7">
            <w:pPr>
              <w:jc w:val="both"/>
              <w:rPr>
                <w:sz w:val="20"/>
                <w:szCs w:val="20"/>
              </w:rPr>
            </w:pPr>
            <w:r w:rsidRPr="005050F0">
              <w:rPr>
                <w:i/>
                <w:sz w:val="16"/>
                <w:szCs w:val="16"/>
              </w:rPr>
              <w:t>* відповідно до технічного завдання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1F2F1B53" w14:textId="3B53A202" w:rsidR="004718A7" w:rsidRDefault="004718A7" w:rsidP="004718A7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1104" w:type="dxa"/>
            <w:shd w:val="clear" w:color="auto" w:fill="FFF2CC" w:themeFill="accent4" w:themeFillTint="33"/>
          </w:tcPr>
          <w:p w14:paraId="6D37FE77" w14:textId="127B0537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182A07BB" w14:textId="77777777" w:rsidR="004718A7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1F774503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3D9F40C8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</w:tr>
      <w:tr w:rsidR="004718A7" w:rsidRPr="006950CB" w14:paraId="02C0E2C7" w14:textId="77777777" w:rsidTr="006950CB">
        <w:trPr>
          <w:trHeight w:val="202"/>
        </w:trPr>
        <w:tc>
          <w:tcPr>
            <w:tcW w:w="567" w:type="dxa"/>
            <w:shd w:val="clear" w:color="auto" w:fill="FFF2CC" w:themeFill="accent4" w:themeFillTint="33"/>
            <w:noWrap/>
          </w:tcPr>
          <w:p w14:paraId="00A94B2C" w14:textId="5373BF24" w:rsidR="004718A7" w:rsidRPr="00196D8D" w:rsidRDefault="004718A7" w:rsidP="004718A7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5</w:t>
            </w:r>
          </w:p>
        </w:tc>
        <w:tc>
          <w:tcPr>
            <w:tcW w:w="5551" w:type="dxa"/>
            <w:shd w:val="clear" w:color="auto" w:fill="FFF2CC" w:themeFill="accent4" w:themeFillTint="33"/>
          </w:tcPr>
          <w:p w14:paraId="6597A37B" w14:textId="77777777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</w:t>
            </w:r>
            <w:r w:rsidRPr="003F35D7">
              <w:rPr>
                <w:sz w:val="20"/>
                <w:szCs w:val="20"/>
              </w:rPr>
              <w:t>оординацію логістики учасників</w:t>
            </w:r>
            <w:r>
              <w:rPr>
                <w:sz w:val="20"/>
                <w:szCs w:val="20"/>
              </w:rPr>
              <w:t xml:space="preserve"> </w:t>
            </w:r>
            <w:r w:rsidRPr="003F35D7">
              <w:rPr>
                <w:sz w:val="20"/>
                <w:szCs w:val="20"/>
              </w:rPr>
              <w:t>та організацію проживання</w:t>
            </w:r>
          </w:p>
          <w:p w14:paraId="79B59330" w14:textId="05679BA0" w:rsidR="004718A7" w:rsidRDefault="004718A7" w:rsidP="004718A7">
            <w:pPr>
              <w:jc w:val="both"/>
              <w:rPr>
                <w:sz w:val="20"/>
                <w:szCs w:val="20"/>
              </w:rPr>
            </w:pPr>
            <w:r w:rsidRPr="005050F0">
              <w:rPr>
                <w:i/>
                <w:sz w:val="16"/>
                <w:szCs w:val="16"/>
              </w:rPr>
              <w:t>* відповідно до технічного завдання</w:t>
            </w:r>
          </w:p>
        </w:tc>
        <w:tc>
          <w:tcPr>
            <w:tcW w:w="1042" w:type="dxa"/>
            <w:shd w:val="clear" w:color="auto" w:fill="FFF2CC" w:themeFill="accent4" w:themeFillTint="33"/>
          </w:tcPr>
          <w:p w14:paraId="45DC8379" w14:textId="21B662D4" w:rsidR="004718A7" w:rsidRDefault="004718A7" w:rsidP="004718A7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1104" w:type="dxa"/>
            <w:shd w:val="clear" w:color="auto" w:fill="FFF2CC" w:themeFill="accent4" w:themeFillTint="33"/>
          </w:tcPr>
          <w:p w14:paraId="37AC9D49" w14:textId="6CFA2811" w:rsidR="004718A7" w:rsidRDefault="004718A7" w:rsidP="004718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6" w:type="dxa"/>
            <w:shd w:val="clear" w:color="auto" w:fill="FFF2CC" w:themeFill="accent4" w:themeFillTint="33"/>
          </w:tcPr>
          <w:p w14:paraId="741ADBAC" w14:textId="77777777" w:rsidR="004718A7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FFF2CC" w:themeFill="accent4" w:themeFillTint="33"/>
            <w:noWrap/>
          </w:tcPr>
          <w:p w14:paraId="456A53BD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88" w:type="dxa"/>
            <w:vMerge/>
          </w:tcPr>
          <w:p w14:paraId="1B1B560D" w14:textId="77777777" w:rsidR="004718A7" w:rsidRPr="006950CB" w:rsidRDefault="004718A7" w:rsidP="004718A7">
            <w:pPr>
              <w:jc w:val="both"/>
              <w:rPr>
                <w:sz w:val="20"/>
                <w:szCs w:val="20"/>
              </w:rPr>
            </w:pPr>
          </w:p>
        </w:tc>
      </w:tr>
    </w:tbl>
    <w:p w14:paraId="3B0FA456" w14:textId="62205247" w:rsidR="0033789D" w:rsidRDefault="0033789D" w:rsidP="008453FE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15871" w:type="dxa"/>
        <w:tblLook w:val="04A0" w:firstRow="1" w:lastRow="0" w:firstColumn="1" w:lastColumn="0" w:noHBand="0" w:noVBand="1"/>
      </w:tblPr>
      <w:tblGrid>
        <w:gridCol w:w="15871"/>
      </w:tblGrid>
      <w:tr w:rsidR="0033789D" w:rsidRPr="0033789D" w14:paraId="65ACBB19" w14:textId="77777777" w:rsidTr="0064651F">
        <w:trPr>
          <w:trHeight w:val="578"/>
        </w:trPr>
        <w:tc>
          <w:tcPr>
            <w:tcW w:w="15871" w:type="dxa"/>
            <w:hideMark/>
          </w:tcPr>
          <w:p w14:paraId="2B0E7BB6" w14:textId="6765A5E2" w:rsidR="0033789D" w:rsidRPr="0033789D" w:rsidRDefault="0033789D" w:rsidP="0033789D">
            <w:pPr>
              <w:rPr>
                <w:b/>
                <w:bCs/>
                <w:sz w:val="22"/>
                <w:szCs w:val="22"/>
                <w:u w:val="single"/>
              </w:rPr>
            </w:pPr>
            <w:r w:rsidRPr="0033789D">
              <w:rPr>
                <w:b/>
                <w:bCs/>
                <w:sz w:val="22"/>
                <w:szCs w:val="22"/>
                <w:u w:val="single"/>
              </w:rPr>
              <w:t>Місце</w:t>
            </w:r>
            <w:r w:rsidR="00196D8D" w:rsidRPr="004F075F">
              <w:rPr>
                <w:b/>
                <w:bCs/>
                <w:sz w:val="22"/>
                <w:szCs w:val="22"/>
                <w:u w:val="single"/>
                <w:lang w:val="ru-RU"/>
              </w:rPr>
              <w:t xml:space="preserve"> </w:t>
            </w:r>
            <w:r w:rsidR="00196D8D">
              <w:rPr>
                <w:b/>
                <w:bCs/>
                <w:sz w:val="22"/>
                <w:szCs w:val="22"/>
                <w:u w:val="single"/>
              </w:rPr>
              <w:t>проведення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t>: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br/>
            </w:r>
            <w:r w:rsidR="0064651F" w:rsidRPr="0064651F">
              <w:rPr>
                <w:b/>
                <w:bCs/>
                <w:sz w:val="22"/>
                <w:szCs w:val="22"/>
              </w:rPr>
              <w:t>м. Київ</w:t>
            </w:r>
          </w:p>
        </w:tc>
      </w:tr>
      <w:tr w:rsidR="0033789D" w:rsidRPr="0033789D" w14:paraId="2FE39845" w14:textId="77777777" w:rsidTr="004718A7">
        <w:trPr>
          <w:trHeight w:val="1093"/>
        </w:trPr>
        <w:tc>
          <w:tcPr>
            <w:tcW w:w="15871" w:type="dxa"/>
            <w:hideMark/>
          </w:tcPr>
          <w:p w14:paraId="702FA8ED" w14:textId="77777777" w:rsidR="006950CB" w:rsidRDefault="006950CB" w:rsidP="006950CB">
            <w:pPr>
              <w:jc w:val="center"/>
              <w:rPr>
                <w:sz w:val="22"/>
                <w:szCs w:val="22"/>
                <w:u w:val="single"/>
              </w:rPr>
            </w:pPr>
          </w:p>
          <w:p w14:paraId="4CF3612B" w14:textId="096E86A2" w:rsidR="0033789D" w:rsidRPr="0033789D" w:rsidRDefault="0033789D" w:rsidP="006950CB">
            <w:pPr>
              <w:jc w:val="center"/>
              <w:rPr>
                <w:sz w:val="22"/>
                <w:szCs w:val="22"/>
                <w:u w:val="single"/>
              </w:rPr>
            </w:pPr>
            <w:r w:rsidRPr="0033789D">
              <w:rPr>
                <w:sz w:val="22"/>
                <w:szCs w:val="22"/>
                <w:u w:val="single"/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залежатиме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видачею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окремих Замовлень на закупівлю.</w:t>
            </w:r>
          </w:p>
        </w:tc>
      </w:tr>
      <w:tr w:rsidR="0033789D" w:rsidRPr="0033789D" w14:paraId="6D4D1673" w14:textId="77777777" w:rsidTr="004718A7">
        <w:trPr>
          <w:trHeight w:val="1263"/>
        </w:trPr>
        <w:tc>
          <w:tcPr>
            <w:tcW w:w="15871" w:type="dxa"/>
            <w:hideMark/>
          </w:tcPr>
          <w:p w14:paraId="49556D40" w14:textId="10357F81" w:rsidR="0033789D" w:rsidRPr="006950CB" w:rsidRDefault="0033789D" w:rsidP="004718A7">
            <w:pPr>
              <w:rPr>
                <w:bCs/>
                <w:i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>УМОВИ ОПЛАТИ</w:t>
            </w:r>
            <w:r w:rsidRPr="0033789D">
              <w:rPr>
                <w:b/>
                <w:bCs/>
                <w:sz w:val="22"/>
                <w:szCs w:val="22"/>
              </w:rPr>
              <w:br/>
            </w:r>
            <w:bookmarkStart w:id="0" w:name="_GoBack"/>
            <w:bookmarkEnd w:id="0"/>
            <w:r w:rsidR="006950CB" w:rsidRPr="006950CB">
              <w:rPr>
                <w:bCs/>
                <w:i/>
                <w:sz w:val="22"/>
                <w:szCs w:val="22"/>
              </w:rPr>
              <w:t>Оплата за цим проектом буде здійснюватися на умовах попередньої оплати у розмірі 100 % (сто відсотків) від загальної суми Договору. Замовник здійснює оплату шляхом перерахування коштів на розрахунковий рахунок Постачальника, на підставі виставленого рахунку протягом 5 (п’яти) банківських днів з моменту його отримання. Подальша оплата робіт здійснюється на підставі підписаних Сторонами підтверджуючих документів по виконанню робіт –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33789D" w:rsidRPr="0033789D" w14:paraId="154FB3F8" w14:textId="77777777" w:rsidTr="006950CB">
        <w:trPr>
          <w:trHeight w:val="1590"/>
        </w:trPr>
        <w:tc>
          <w:tcPr>
            <w:tcW w:w="15871" w:type="dxa"/>
            <w:hideMark/>
          </w:tcPr>
          <w:p w14:paraId="6359DC8A" w14:textId="77777777" w:rsidR="006950CB" w:rsidRDefault="006950CB" w:rsidP="006950CB">
            <w:pPr>
              <w:jc w:val="center"/>
              <w:rPr>
                <w:sz w:val="22"/>
                <w:szCs w:val="22"/>
              </w:rPr>
            </w:pPr>
          </w:p>
          <w:p w14:paraId="416330B0" w14:textId="42020A81" w:rsidR="0033789D" w:rsidRPr="0033789D" w:rsidRDefault="0033789D" w:rsidP="006950CB">
            <w:pPr>
              <w:jc w:val="center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33789D">
              <w:rPr>
                <w:sz w:val="22"/>
                <w:szCs w:val="22"/>
              </w:rPr>
              <w:br/>
            </w:r>
            <w:r w:rsidRPr="0033789D">
              <w:rPr>
                <w:sz w:val="22"/>
                <w:szCs w:val="22"/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6950CB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A773E" w14:textId="77777777" w:rsidR="00C92D0A" w:rsidRDefault="00C92D0A">
      <w:r>
        <w:separator/>
      </w:r>
    </w:p>
  </w:endnote>
  <w:endnote w:type="continuationSeparator" w:id="0">
    <w:p w14:paraId="5EAC2FC3" w14:textId="77777777" w:rsidR="00C92D0A" w:rsidRDefault="00C92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C92D0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C92D0A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C92D0A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C92D0A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C92D0A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179D1" w14:textId="77777777" w:rsidR="00C92D0A" w:rsidRDefault="00C92D0A">
      <w:r>
        <w:separator/>
      </w:r>
    </w:p>
  </w:footnote>
  <w:footnote w:type="continuationSeparator" w:id="0">
    <w:p w14:paraId="1EE57EEB" w14:textId="77777777" w:rsidR="00C92D0A" w:rsidRDefault="00C92D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4B08"/>
    <w:rsid w:val="00186531"/>
    <w:rsid w:val="0019518B"/>
    <w:rsid w:val="00196D8D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26DA8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718A7"/>
    <w:rsid w:val="004A5D2F"/>
    <w:rsid w:val="004D56F0"/>
    <w:rsid w:val="004D6793"/>
    <w:rsid w:val="004E780F"/>
    <w:rsid w:val="004F075F"/>
    <w:rsid w:val="005050F0"/>
    <w:rsid w:val="00522792"/>
    <w:rsid w:val="00540717"/>
    <w:rsid w:val="00540A6F"/>
    <w:rsid w:val="00550143"/>
    <w:rsid w:val="00562617"/>
    <w:rsid w:val="00563338"/>
    <w:rsid w:val="00563BD4"/>
    <w:rsid w:val="00575A7D"/>
    <w:rsid w:val="0059534E"/>
    <w:rsid w:val="005B483F"/>
    <w:rsid w:val="005C14CA"/>
    <w:rsid w:val="005C31CB"/>
    <w:rsid w:val="005C5104"/>
    <w:rsid w:val="005C69AB"/>
    <w:rsid w:val="006335D3"/>
    <w:rsid w:val="00636B92"/>
    <w:rsid w:val="0064651F"/>
    <w:rsid w:val="00675C4A"/>
    <w:rsid w:val="00682346"/>
    <w:rsid w:val="006950CB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904563"/>
    <w:rsid w:val="009064CA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92D0A"/>
    <w:rsid w:val="00C9579E"/>
    <w:rsid w:val="00CA3FDC"/>
    <w:rsid w:val="00CE23A1"/>
    <w:rsid w:val="00D0558D"/>
    <w:rsid w:val="00D43C4E"/>
    <w:rsid w:val="00D52DF6"/>
    <w:rsid w:val="00D531E7"/>
    <w:rsid w:val="00D661FC"/>
    <w:rsid w:val="00D8785F"/>
    <w:rsid w:val="00DA0F7C"/>
    <w:rsid w:val="00DB51A8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D6B79"/>
    <w:rsid w:val="00EF7A08"/>
    <w:rsid w:val="00F01041"/>
    <w:rsid w:val="00F02B98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  <w:style w:type="character" w:styleId="ac">
    <w:name w:val="Strong"/>
    <w:basedOn w:val="a0"/>
    <w:uiPriority w:val="22"/>
    <w:qFormat/>
    <w:rsid w:val="00196D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20534-8F50-4CDF-B6D3-1D86990AA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1950</Words>
  <Characters>1112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9</cp:revision>
  <cp:lastPrinted>2020-06-22T14:47:00Z</cp:lastPrinted>
  <dcterms:created xsi:type="dcterms:W3CDTF">2023-09-20T08:29:00Z</dcterms:created>
  <dcterms:modified xsi:type="dcterms:W3CDTF">2026-07-16T12:50:00Z</dcterms:modified>
</cp:coreProperties>
</file>